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D585F1" w14:textId="77777777" w:rsidR="004C3D90" w:rsidRDefault="004C3D90" w:rsidP="007F490F">
      <w:pPr>
        <w:jc w:val="center"/>
        <w:rPr>
          <w:rFonts w:ascii="Arial" w:hAnsi="Arial" w:cs="Arial"/>
          <w:b/>
          <w:sz w:val="24"/>
        </w:rPr>
      </w:pPr>
    </w:p>
    <w:p w14:paraId="17802806" w14:textId="77777777" w:rsidR="004C3D90" w:rsidRDefault="004C3D90" w:rsidP="007F490F">
      <w:pPr>
        <w:jc w:val="center"/>
        <w:rPr>
          <w:rFonts w:ascii="Arial" w:hAnsi="Arial" w:cs="Arial"/>
          <w:b/>
          <w:sz w:val="24"/>
        </w:rPr>
      </w:pPr>
    </w:p>
    <w:p w14:paraId="2A8C2DDF" w14:textId="77777777" w:rsidR="007F490F" w:rsidRPr="001F0AF2" w:rsidRDefault="007F490F" w:rsidP="007F490F">
      <w:pPr>
        <w:jc w:val="center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NOTICE:</w:t>
      </w:r>
    </w:p>
    <w:p w14:paraId="5EC8869F" w14:textId="77777777" w:rsidR="002B4D80" w:rsidRPr="001F0AF2" w:rsidRDefault="002B4D80" w:rsidP="002B4D80">
      <w:pPr>
        <w:jc w:val="center"/>
        <w:rPr>
          <w:rFonts w:ascii="Arial" w:hAnsi="Arial" w:cs="Arial"/>
          <w:b/>
          <w:sz w:val="24"/>
        </w:rPr>
      </w:pPr>
      <w:r w:rsidRPr="001F0AF2">
        <w:rPr>
          <w:rFonts w:ascii="Arial" w:hAnsi="Arial" w:cs="Arial"/>
          <w:b/>
          <w:sz w:val="24"/>
        </w:rPr>
        <w:t>Alfred Nzo District</w:t>
      </w:r>
      <w:r w:rsidR="009B57C9" w:rsidRPr="001F0AF2">
        <w:rPr>
          <w:rFonts w:ascii="Arial" w:hAnsi="Arial" w:cs="Arial"/>
          <w:b/>
          <w:sz w:val="24"/>
        </w:rPr>
        <w:t xml:space="preserve"> Municipality </w:t>
      </w:r>
    </w:p>
    <w:p w14:paraId="4DE16DF5" w14:textId="77777777" w:rsidR="009B57C9" w:rsidRPr="001F0AF2" w:rsidRDefault="00E30929" w:rsidP="00E30929">
      <w:pPr>
        <w:jc w:val="center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DRAFT DISTRICT DEVELOPENT MODEL – ONE PLAN</w:t>
      </w:r>
    </w:p>
    <w:p w14:paraId="5C4434EE" w14:textId="77777777" w:rsidR="00E30929" w:rsidRDefault="00E30929" w:rsidP="0074165F">
      <w:pPr>
        <w:spacing w:line="360" w:lineRule="auto"/>
        <w:jc w:val="both"/>
        <w:rPr>
          <w:rFonts w:ascii="Arial" w:hAnsi="Arial" w:cs="Arial"/>
          <w:sz w:val="24"/>
        </w:rPr>
      </w:pPr>
    </w:p>
    <w:p w14:paraId="3FAF8200" w14:textId="77777777" w:rsidR="00E30929" w:rsidRDefault="003E2C37" w:rsidP="0074165F">
      <w:pPr>
        <w:spacing w:line="36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Notice is hereby given in terms of </w:t>
      </w:r>
      <w:r w:rsidR="00313EF0">
        <w:rPr>
          <w:rFonts w:ascii="Arial" w:hAnsi="Arial" w:cs="Arial"/>
          <w:sz w:val="24"/>
        </w:rPr>
        <w:t xml:space="preserve">Chapter 4 </w:t>
      </w:r>
      <w:r>
        <w:rPr>
          <w:rFonts w:ascii="Arial" w:hAnsi="Arial" w:cs="Arial"/>
          <w:sz w:val="24"/>
        </w:rPr>
        <w:t xml:space="preserve">of the </w:t>
      </w:r>
      <w:r w:rsidR="00313EF0">
        <w:rPr>
          <w:rFonts w:ascii="Arial" w:hAnsi="Arial" w:cs="Arial"/>
          <w:sz w:val="24"/>
        </w:rPr>
        <w:t xml:space="preserve">Local Government </w:t>
      </w:r>
      <w:r>
        <w:rPr>
          <w:rFonts w:ascii="Arial" w:hAnsi="Arial" w:cs="Arial"/>
          <w:sz w:val="24"/>
        </w:rPr>
        <w:t xml:space="preserve">Municipal Systems Act 32 of 2000 that </w:t>
      </w:r>
      <w:r w:rsidR="00E30929">
        <w:rPr>
          <w:rFonts w:ascii="Arial" w:hAnsi="Arial" w:cs="Arial"/>
          <w:sz w:val="24"/>
        </w:rPr>
        <w:t>Council of A</w:t>
      </w:r>
      <w:r>
        <w:rPr>
          <w:rFonts w:ascii="Arial" w:hAnsi="Arial" w:cs="Arial"/>
          <w:sz w:val="24"/>
        </w:rPr>
        <w:t>l</w:t>
      </w:r>
      <w:r w:rsidR="00E30929">
        <w:rPr>
          <w:rFonts w:ascii="Arial" w:hAnsi="Arial" w:cs="Arial"/>
          <w:sz w:val="24"/>
        </w:rPr>
        <w:t xml:space="preserve">fred Nzo District Municipality has provisionally approved the </w:t>
      </w:r>
      <w:r>
        <w:rPr>
          <w:rFonts w:ascii="Arial" w:hAnsi="Arial" w:cs="Arial"/>
          <w:sz w:val="24"/>
        </w:rPr>
        <w:t xml:space="preserve">Alfred Nzo </w:t>
      </w:r>
      <w:r w:rsidR="00E30929">
        <w:rPr>
          <w:rFonts w:ascii="Arial" w:hAnsi="Arial" w:cs="Arial"/>
          <w:sz w:val="24"/>
        </w:rPr>
        <w:t xml:space="preserve">District Development </w:t>
      </w:r>
      <w:r>
        <w:rPr>
          <w:rFonts w:ascii="Arial" w:hAnsi="Arial" w:cs="Arial"/>
          <w:sz w:val="24"/>
        </w:rPr>
        <w:t>Model</w:t>
      </w:r>
      <w:r w:rsidR="00E30929">
        <w:rPr>
          <w:rFonts w:ascii="Arial" w:hAnsi="Arial" w:cs="Arial"/>
          <w:sz w:val="24"/>
        </w:rPr>
        <w:t xml:space="preserve"> also called the </w:t>
      </w:r>
      <w:r w:rsidR="00E30929" w:rsidRPr="003E2C37">
        <w:rPr>
          <w:rFonts w:ascii="Arial" w:hAnsi="Arial" w:cs="Arial"/>
          <w:b/>
          <w:sz w:val="24"/>
        </w:rPr>
        <w:t>“One Plan”</w:t>
      </w:r>
      <w:r w:rsidR="00E30929">
        <w:rPr>
          <w:rFonts w:ascii="Arial" w:hAnsi="Arial" w:cs="Arial"/>
          <w:sz w:val="24"/>
        </w:rPr>
        <w:t xml:space="preserve"> in a Special Council Meeting that sat on 25</w:t>
      </w:r>
      <w:r w:rsidR="00E30929" w:rsidRPr="00E30929">
        <w:rPr>
          <w:rFonts w:ascii="Arial" w:hAnsi="Arial" w:cs="Arial"/>
          <w:sz w:val="24"/>
          <w:vertAlign w:val="superscript"/>
        </w:rPr>
        <w:t>th</w:t>
      </w:r>
      <w:r w:rsidR="00E30929">
        <w:rPr>
          <w:rFonts w:ascii="Arial" w:hAnsi="Arial" w:cs="Arial"/>
          <w:sz w:val="24"/>
        </w:rPr>
        <w:t xml:space="preserve"> August 2021. </w:t>
      </w:r>
    </w:p>
    <w:p w14:paraId="4B1B1749" w14:textId="77777777" w:rsidR="00E30929" w:rsidRDefault="00E30929" w:rsidP="0074165F">
      <w:pPr>
        <w:spacing w:line="36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The One Plan is available on the municipal website: </w:t>
      </w:r>
      <w:hyperlink r:id="rId6" w:history="1">
        <w:r w:rsidRPr="00C04FEE">
          <w:rPr>
            <w:rStyle w:val="Hyperlink"/>
            <w:rFonts w:ascii="Arial" w:hAnsi="Arial" w:cs="Arial"/>
            <w:sz w:val="24"/>
          </w:rPr>
          <w:t>www.andm.gov.za</w:t>
        </w:r>
      </w:hyperlink>
    </w:p>
    <w:p w14:paraId="69592AD3" w14:textId="77777777" w:rsidR="00E30929" w:rsidRDefault="00E30929" w:rsidP="0074165F">
      <w:pPr>
        <w:spacing w:line="36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takeholders </w:t>
      </w:r>
      <w:r w:rsidR="003E2C37">
        <w:rPr>
          <w:rFonts w:ascii="Arial" w:hAnsi="Arial" w:cs="Arial"/>
          <w:sz w:val="24"/>
        </w:rPr>
        <w:t xml:space="preserve">across all sectors </w:t>
      </w:r>
      <w:r>
        <w:rPr>
          <w:rFonts w:ascii="Arial" w:hAnsi="Arial" w:cs="Arial"/>
          <w:sz w:val="24"/>
        </w:rPr>
        <w:t xml:space="preserve">and the public </w:t>
      </w:r>
      <w:r w:rsidR="003E2C37">
        <w:rPr>
          <w:rFonts w:ascii="Arial" w:hAnsi="Arial" w:cs="Arial"/>
          <w:sz w:val="24"/>
        </w:rPr>
        <w:t xml:space="preserve">at large </w:t>
      </w:r>
      <w:r>
        <w:rPr>
          <w:rFonts w:ascii="Arial" w:hAnsi="Arial" w:cs="Arial"/>
          <w:sz w:val="24"/>
        </w:rPr>
        <w:t>are urged to submit comments and representation on the One Plan before end of business day on Monday, 30</w:t>
      </w:r>
      <w:r w:rsidRPr="00E30929">
        <w:rPr>
          <w:rFonts w:ascii="Arial" w:hAnsi="Arial" w:cs="Arial"/>
          <w:sz w:val="24"/>
          <w:vertAlign w:val="superscript"/>
        </w:rPr>
        <w:t>th</w:t>
      </w:r>
      <w:r>
        <w:rPr>
          <w:rFonts w:ascii="Arial" w:hAnsi="Arial" w:cs="Arial"/>
          <w:sz w:val="24"/>
        </w:rPr>
        <w:t xml:space="preserve"> August 2021 by sending an email to the following: </w:t>
      </w:r>
      <w:hyperlink r:id="rId7" w:history="1">
        <w:r w:rsidRPr="00C04FEE">
          <w:rPr>
            <w:rStyle w:val="Hyperlink"/>
            <w:rFonts w:ascii="Arial" w:hAnsi="Arial" w:cs="Arial"/>
            <w:sz w:val="24"/>
          </w:rPr>
          <w:t>vakalisam@andm.gov.za</w:t>
        </w:r>
      </w:hyperlink>
      <w:r>
        <w:rPr>
          <w:rFonts w:ascii="Arial" w:hAnsi="Arial" w:cs="Arial"/>
          <w:sz w:val="24"/>
        </w:rPr>
        <w:t xml:space="preserve"> ; </w:t>
      </w:r>
      <w:hyperlink r:id="rId8" w:history="1">
        <w:r w:rsidRPr="00C04FEE">
          <w:rPr>
            <w:rStyle w:val="Hyperlink"/>
            <w:rFonts w:ascii="Arial" w:hAnsi="Arial" w:cs="Arial"/>
            <w:sz w:val="24"/>
          </w:rPr>
          <w:t>poncot@andm.gov.za</w:t>
        </w:r>
      </w:hyperlink>
    </w:p>
    <w:p w14:paraId="1CCCE2A8" w14:textId="77777777" w:rsidR="00E30929" w:rsidRDefault="003E2C37" w:rsidP="0074165F">
      <w:pPr>
        <w:spacing w:line="36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or enquiries, kindly contact Mr MP Vakalisa on 0392545000.</w:t>
      </w:r>
    </w:p>
    <w:p w14:paraId="7B200020" w14:textId="77777777" w:rsidR="003E2C37" w:rsidRDefault="003E2C37" w:rsidP="001F0AF2">
      <w:pPr>
        <w:spacing w:after="0" w:line="360" w:lineRule="auto"/>
        <w:jc w:val="both"/>
        <w:rPr>
          <w:rFonts w:ascii="Arial" w:hAnsi="Arial" w:cs="Arial"/>
          <w:b/>
          <w:sz w:val="24"/>
        </w:rPr>
      </w:pPr>
    </w:p>
    <w:p w14:paraId="15B1B534" w14:textId="77777777" w:rsidR="001F0AF2" w:rsidRPr="001F0AF2" w:rsidRDefault="001F0AF2" w:rsidP="001F0AF2">
      <w:pPr>
        <w:spacing w:after="0" w:line="360" w:lineRule="auto"/>
        <w:jc w:val="both"/>
        <w:rPr>
          <w:rFonts w:ascii="Arial" w:hAnsi="Arial" w:cs="Arial"/>
          <w:b/>
          <w:sz w:val="24"/>
        </w:rPr>
      </w:pPr>
      <w:r w:rsidRPr="001F0AF2">
        <w:rPr>
          <w:rFonts w:ascii="Arial" w:hAnsi="Arial" w:cs="Arial"/>
          <w:b/>
          <w:sz w:val="24"/>
        </w:rPr>
        <w:t xml:space="preserve">Mr ZH </w:t>
      </w:r>
      <w:proofErr w:type="spellStart"/>
      <w:r w:rsidRPr="001F0AF2">
        <w:rPr>
          <w:rFonts w:ascii="Arial" w:hAnsi="Arial" w:cs="Arial"/>
          <w:b/>
          <w:sz w:val="24"/>
        </w:rPr>
        <w:t>Sikhundla</w:t>
      </w:r>
      <w:proofErr w:type="spellEnd"/>
    </w:p>
    <w:p w14:paraId="5D813CD1" w14:textId="77777777" w:rsidR="001F0AF2" w:rsidRPr="001F0AF2" w:rsidRDefault="001F0AF2">
      <w:pPr>
        <w:spacing w:line="360" w:lineRule="auto"/>
        <w:jc w:val="both"/>
        <w:rPr>
          <w:rFonts w:ascii="Arial" w:hAnsi="Arial" w:cs="Arial"/>
          <w:b/>
          <w:sz w:val="24"/>
        </w:rPr>
      </w:pPr>
      <w:r w:rsidRPr="001F0AF2">
        <w:rPr>
          <w:rFonts w:ascii="Arial" w:hAnsi="Arial" w:cs="Arial"/>
          <w:b/>
          <w:sz w:val="24"/>
        </w:rPr>
        <w:t>MUNICIPAL MANAGER</w:t>
      </w:r>
    </w:p>
    <w:sectPr w:rsidR="001F0AF2" w:rsidRPr="001F0AF2" w:rsidSect="001F0AF2">
      <w:headerReference w:type="default" r:id="rId9"/>
      <w:footerReference w:type="default" r:id="rId10"/>
      <w:pgSz w:w="11909" w:h="16834" w:code="9"/>
      <w:pgMar w:top="1440" w:right="1525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F14BCE" w14:textId="77777777" w:rsidR="00882A97" w:rsidRDefault="00882A97" w:rsidP="005402D3">
      <w:pPr>
        <w:spacing w:after="0" w:line="240" w:lineRule="auto"/>
      </w:pPr>
      <w:r>
        <w:separator/>
      </w:r>
    </w:p>
  </w:endnote>
  <w:endnote w:type="continuationSeparator" w:id="0">
    <w:p w14:paraId="56F5077C" w14:textId="77777777" w:rsidR="00882A97" w:rsidRDefault="00882A97" w:rsidP="005402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A3A40F" w14:textId="77777777" w:rsidR="009F41C1" w:rsidRDefault="009F41C1" w:rsidP="009F41C1">
    <w:pPr>
      <w:pStyle w:val="Footer"/>
      <w:ind w:left="-1418"/>
    </w:pPr>
    <w:r>
      <w:rPr>
        <w:noProof/>
        <w:lang w:eastAsia="en-ZA"/>
      </w:rPr>
      <w:drawing>
        <wp:inline distT="0" distB="0" distL="0" distR="0" wp14:anchorId="3C8099C3" wp14:editId="2C979759">
          <wp:extent cx="7467600" cy="971550"/>
          <wp:effectExtent l="0" t="0" r="0" b="0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467600" cy="9715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AB5A57" w14:textId="77777777" w:rsidR="00882A97" w:rsidRDefault="00882A97" w:rsidP="005402D3">
      <w:pPr>
        <w:spacing w:after="0" w:line="240" w:lineRule="auto"/>
      </w:pPr>
      <w:r>
        <w:separator/>
      </w:r>
    </w:p>
  </w:footnote>
  <w:footnote w:type="continuationSeparator" w:id="0">
    <w:p w14:paraId="6F7F20CD" w14:textId="77777777" w:rsidR="00882A97" w:rsidRDefault="00882A97" w:rsidP="005402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69FBB2" w14:textId="77777777" w:rsidR="001F0AF2" w:rsidRPr="001F0AF2" w:rsidRDefault="004C3D90" w:rsidP="001F0AF2">
    <w:pPr>
      <w:pStyle w:val="Header"/>
      <w:ind w:left="-1418"/>
    </w:pPr>
    <w:r w:rsidRPr="002E646A">
      <w:rPr>
        <w:rFonts w:ascii="Arial" w:eastAsia="Times New Roman" w:hAnsi="Arial" w:cs="Arial"/>
        <w:i/>
        <w:noProof/>
        <w:sz w:val="24"/>
        <w:szCs w:val="24"/>
        <w:lang w:eastAsia="en-ZA"/>
      </w:rPr>
      <w:drawing>
        <wp:anchor distT="0" distB="0" distL="114300" distR="114300" simplePos="0" relativeHeight="251659264" behindDoc="1" locked="0" layoutInCell="1" allowOverlap="1" wp14:anchorId="66C18B31" wp14:editId="2A05D31C">
          <wp:simplePos x="0" y="0"/>
          <wp:positionH relativeFrom="column">
            <wp:posOffset>1866900</wp:posOffset>
          </wp:positionH>
          <wp:positionV relativeFrom="paragraph">
            <wp:posOffset>152400</wp:posOffset>
          </wp:positionV>
          <wp:extent cx="1885950" cy="1333500"/>
          <wp:effectExtent l="0" t="0" r="0" b="0"/>
          <wp:wrapTight wrapText="bothSides">
            <wp:wrapPolygon edited="0">
              <wp:start x="0" y="0"/>
              <wp:lineTo x="0" y="21291"/>
              <wp:lineTo x="21382" y="21291"/>
              <wp:lineTo x="2138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NDM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85950" cy="1333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MDEyNDYxMjW0NDdX0lEKTi0uzszPAykwrAUARcyC7CwAAAA="/>
  </w:docVars>
  <w:rsids>
    <w:rsidRoot w:val="009B57C9"/>
    <w:rsid w:val="00040959"/>
    <w:rsid w:val="001F0AF2"/>
    <w:rsid w:val="002B4D80"/>
    <w:rsid w:val="002C6C37"/>
    <w:rsid w:val="00313EF0"/>
    <w:rsid w:val="003E2C37"/>
    <w:rsid w:val="00452F2B"/>
    <w:rsid w:val="004C3D90"/>
    <w:rsid w:val="005402D3"/>
    <w:rsid w:val="006E0FE8"/>
    <w:rsid w:val="00704EF1"/>
    <w:rsid w:val="0074165F"/>
    <w:rsid w:val="00767413"/>
    <w:rsid w:val="007D0D8E"/>
    <w:rsid w:val="007F490F"/>
    <w:rsid w:val="00882A97"/>
    <w:rsid w:val="008E201B"/>
    <w:rsid w:val="009B57C9"/>
    <w:rsid w:val="009F41C1"/>
    <w:rsid w:val="00AB11FE"/>
    <w:rsid w:val="00E30929"/>
    <w:rsid w:val="00E45B6D"/>
    <w:rsid w:val="00EF4C5D"/>
    <w:rsid w:val="00F4738E"/>
    <w:rsid w:val="00F64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8E7E53"/>
  <w15:chartTrackingRefBased/>
  <w15:docId w15:val="{02E2A134-75C7-4BC1-8A51-5CA4050006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02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02D3"/>
  </w:style>
  <w:style w:type="paragraph" w:styleId="Footer">
    <w:name w:val="footer"/>
    <w:basedOn w:val="Normal"/>
    <w:link w:val="FooterChar"/>
    <w:uiPriority w:val="99"/>
    <w:unhideWhenUsed/>
    <w:rsid w:val="005402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02D3"/>
  </w:style>
  <w:style w:type="character" w:styleId="Hyperlink">
    <w:name w:val="Hyperlink"/>
    <w:basedOn w:val="DefaultParagraphFont"/>
    <w:uiPriority w:val="99"/>
    <w:unhideWhenUsed/>
    <w:rsid w:val="00E3092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oncot@andm.gov.za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vakalisam@andm.gov.za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andm.gov.za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40</Words>
  <Characters>80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do Ponco</dc:creator>
  <cp:keywords/>
  <dc:description/>
  <cp:lastModifiedBy>Nosisa Zamxaka</cp:lastModifiedBy>
  <cp:revision>2</cp:revision>
  <dcterms:created xsi:type="dcterms:W3CDTF">2021-08-30T13:41:00Z</dcterms:created>
  <dcterms:modified xsi:type="dcterms:W3CDTF">2021-08-30T13:41:00Z</dcterms:modified>
</cp:coreProperties>
</file>